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Xa55d84dabb2b6e706aa66873d3c6ec63cda9c2f"/>
    <w:p>
      <w:pPr>
        <w:pStyle w:val="Heading1"/>
      </w:pPr>
      <w:r>
        <w:t xml:space="preserve">Internship Application Letter for Software Engineer Position</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Company Name]</w:t>
      </w:r>
    </w:p>
    <w:p>
      <w:pPr>
        <w:pStyle w:val="BodyText"/>
      </w:pPr>
      <w:r>
        <w:rPr>
          <w:bCs/>
          <w:b/>
        </w:rPr>
        <w:t xml:space="preserve">[Company Address]</w:t>
      </w:r>
    </w:p>
    <w:p>
      <w:pPr>
        <w:pStyle w:val="BodyText"/>
      </w:pPr>
      <w:r>
        <w:rPr>
          <w:bCs/>
          <w:b/>
        </w:rPr>
        <w:t xml:space="preserve">Cape Town, South Africa</w:t>
      </w:r>
    </w:p>
    <w:bookmarkStart w:id="20" w:name="Xfeb2e5519aa6be259750f12835371863ccfa686"/>
    <w:p>
      <w:pPr>
        <w:pStyle w:val="Heading2"/>
      </w:pPr>
      <w:r>
        <w:t xml:space="preserve">Subject: Internship Application Letter for Software Engineer Position in Cape Town, South Africa</w:t>
      </w:r>
    </w:p>
    <w:p>
      <w:pPr>
        <w:pStyle w:val="FirstParagraph"/>
      </w:pPr>
      <w:r>
        <w:t xml:space="preserve">Dear Hiring Manager,</w:t>
      </w:r>
    </w:p>
    <w:p>
      <w:pPr>
        <w:pStyle w:val="BodyText"/>
      </w:pPr>
      <w:r>
        <w:t xml:space="preserve">I am writing with profound enthusiasm to submit my Internship Application Letter for the Software Engineer internship position at your esteemed organization in Cape Town, South Africa. As a final-year Computer Science student at the University of Cape Town (UCT), deeply immersed in the dynamic tech ecosystem of South Africa, I have meticulously aligned my academic journey and technical skills with the innovative opportunities flourishing in Cape Town’s burgeoning software development landscape. My passion for creating scalable solutions that address local challenges—coupled with my hands-on experience in full-stack development—positions me to contribute meaningfully to your team while growing within South Africa’s rapidly evolving tech sector.</w:t>
      </w:r>
    </w:p>
    <w:p>
      <w:pPr>
        <w:pStyle w:val="BodyText"/>
      </w:pPr>
      <w:r>
        <w:t xml:space="preserve">Cape Town has emerged as a pivotal hub for technology innovation across South Africa, home to renowned institutions like the Cape Town Tech Hub, Silicon Cape initiatives, and global companies such as Google and Microsoft maintaining strategic operations here. My decision to pursue this internship in South Africa Cape Town is driven by my commitment to contribute to this ecosystem while learning from industry leaders who are redefining software development for both local and international markets. I am particularly inspired by how Cape Town-based startups leverage technology to solve unique African challenges—from fintech solutions for the unbanked population to AI-driven agricultural tools for regional farmers—aligning perfectly with my technical ethos.</w:t>
      </w:r>
    </w:p>
    <w:p>
      <w:pPr>
        <w:pStyle w:val="BodyText"/>
      </w:pPr>
      <w:r>
        <w:t xml:space="preserve">Throughout my academic career, I have cultivated a robust foundation in core Software Engineer competencies. My coursework at UCT included advanced modules in Data Structures, Algorithms, Cloud Computing (AWS), and Machine Learning, where I consistently ranked among the top 10% of my cohort. More importantly, I’ve applied these concepts through projects that reflect South Africa’s contextual needs:</w:t>
      </w:r>
    </w:p>
    <w:p>
      <w:pPr>
        <w:numPr>
          <w:ilvl w:val="0"/>
          <w:numId w:val="1001"/>
        </w:numPr>
        <w:pStyle w:val="Compact"/>
      </w:pPr>
      <w:r>
        <w:rPr>
          <w:bCs/>
          <w:b/>
        </w:rPr>
        <w:t xml:space="preserve">AgriConnect Platform:</w:t>
      </w:r>
      <w:r>
        <w:t xml:space="preserve"> </w:t>
      </w:r>
      <w:r>
        <w:t xml:space="preserve">Developed a cloud-based mobile app using React Native and Node.js to connect small-scale farmers in the Western Cape with local buyers, reducing post-harvest losses by 30% in pilot testing.</w:t>
      </w:r>
    </w:p>
    <w:p>
      <w:pPr>
        <w:numPr>
          <w:ilvl w:val="0"/>
          <w:numId w:val="1001"/>
        </w:numPr>
        <w:pStyle w:val="Compact"/>
      </w:pPr>
      <w:r>
        <w:rPr>
          <w:bCs/>
          <w:b/>
        </w:rPr>
        <w:t xml:space="preserve">HealthCare API Integration:</w:t>
      </w:r>
      <w:r>
        <w:t xml:space="preserve"> </w:t>
      </w:r>
      <w:r>
        <w:t xml:space="preserve">Engineered a secure RESTful API for a Cape Town clinic network, integrating patient records across fragmented systems—prioritizing GDPR and POPIA compliance relevant to South Africa’s regulatory environment.</w:t>
      </w:r>
    </w:p>
    <w:p>
      <w:pPr>
        <w:numPr>
          <w:ilvl w:val="0"/>
          <w:numId w:val="1001"/>
        </w:numPr>
        <w:pStyle w:val="Compact"/>
      </w:pPr>
      <w:r>
        <w:rPr>
          <w:bCs/>
          <w:b/>
        </w:rPr>
        <w:t xml:space="preserve">Open-Source Contribution:</w:t>
      </w:r>
      <w:r>
        <w:t xml:space="preserve"> </w:t>
      </w:r>
      <w:r>
        <w:t xml:space="preserve">Collaborated with the Cape Town Python Developers Group to enhance a local open-source tool for municipal waste management analytics, contributing 200+ lines of code.</w:t>
      </w:r>
    </w:p>
    <w:p>
      <w:pPr>
        <w:pStyle w:val="FirstParagraph"/>
      </w:pPr>
      <w:r>
        <w:t xml:space="preserve">My technical toolkit spans programming languages including Python, Java, and JavaScript (TypeScript), with proficiency in frameworks like Spring Boot and Django. I also possess practical experience in version control via Git, containerization with Docker, and CI/CD pipelines—skills directly transferable to modern software engineering workflows. Crucially, my internship as a Junior Developer at a Cape Town-based fintech startup taught me the value of agile methodologies and cross-functional collaboration in high-stakes environments where product reliability impacts real communities.</w:t>
      </w:r>
    </w:p>
    <w:p>
      <w:pPr>
        <w:pStyle w:val="BodyText"/>
      </w:pPr>
      <w:r>
        <w:t xml:space="preserve">What sets me apart is my contextual understanding of South Africa’s tech landscape. I recognize that software engineering in this region demands more than technical excellence—it requires cultural awareness, adaptability to diverse user needs, and a commitment to building inclusive solutions. For instance, during my community coding workshops at Khayelitsha Community Centre, I tailored app interfaces for low-literacy users while integrating local languages like isiXhosa. This experience reinforced that technology’s true value lies in its accessibility and relevance to the end-user—principles I would bring to every Software Engineer task at your organization.</w:t>
      </w:r>
    </w:p>
    <w:p>
      <w:pPr>
        <w:pStyle w:val="BodyText"/>
      </w:pPr>
      <w:r>
        <w:t xml:space="preserve">I am deeply drawn to Cape Town’s unique blend of natural beauty, cultural vibrancy, and technological ambition. The city’s proximity to global tech trends while maintaining a strong focus on local impact creates an ideal environment for growth. Your company’s recent work on [mention specific project/product if known, e.g., "AI-driven water conservation tools for urban communities"] resonates with my desire to apply engineering skills toward meaningful social outcomes—a vision I see reflected across South Africa Cape Town’s tech community.</w:t>
      </w:r>
    </w:p>
    <w:p>
      <w:pPr>
        <w:pStyle w:val="BodyText"/>
      </w:pPr>
      <w:r>
        <w:t xml:space="preserve">As a committed professional eager to contribute to South Africa’s digital transformation, I am confident that this Internship Application Letter accurately reflects my dedication. My adaptability, relentless curiosity, and alignment with Cape Town’s collaborative tech culture would enable me to quickly become an asset to your team. I welcome the opportunity to discuss how my skills in software engineering can support your current initiatives while learning from your industry expertise.</w:t>
      </w:r>
    </w:p>
    <w:p>
      <w:pPr>
        <w:pStyle w:val="BodyText"/>
      </w:pPr>
      <w:r>
        <w:t xml:space="preserve">Thank you for considering my application. I have attached my resume, academic transcripts, and a portfolio link showcasing projects relevant to South Africa’s tech context. I look forward to discussing this Software Engineer internship opportunity at your earliest convenience and am available for an interview at your discretion.</w:t>
      </w:r>
    </w:p>
    <w:p>
      <w:pPr>
        <w:pStyle w:val="BodyText"/>
      </w:pPr>
      <w:r>
        <w:t xml:space="preserve">Sincerely,</w:t>
      </w:r>
    </w:p>
    <w:p>
      <w:pPr>
        <w:pStyle w:val="BodyText"/>
      </w:pPr>
      <w:r>
        <w:rPr>
          <w:bCs/>
          <w:b/>
        </w:rPr>
        <w:t xml:space="preserve">[Your Full Name]</w:t>
      </w:r>
    </w:p>
    <w:p>
      <w:pPr>
        <w:pStyle w:val="BodyText"/>
      </w:pPr>
      <w:r>
        <w:rPr>
          <w:iCs/>
          <w:i/>
        </w:rPr>
        <w:t xml:space="preserve">Computer Science Student (BSc Honours)</w:t>
      </w:r>
    </w:p>
    <w:p>
      <w:pPr>
        <w:pStyle w:val="BodyText"/>
      </w:pPr>
      <w:r>
        <w:t xml:space="preserve">University of Cape Town, South Africa</w:t>
      </w:r>
    </w:p>
    <w:p>
      <w:pPr>
        <w:pStyle w:val="BodyText"/>
      </w:pPr>
      <w:r>
        <w:t xml:space="preserve">Email: your.email@domain.com | Phone: +27 81 XXX XXXX</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Internship Application Letter is specifically tailored for Software Engineer opportunities in Cape Town, South Africa. It emphasizes local context, cultural relevance, and alignment with the region’s tech ecosystem to demonstrate genuine commitment to contributing within South Africa Cape Tow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 Cape Town, South Africa</dc:title>
  <dc:creator/>
  <dc:language>en</dc:language>
  <cp:keywords/>
  <dcterms:created xsi:type="dcterms:W3CDTF">2026-07-20T15:41:53Z</dcterms:created>
  <dcterms:modified xsi:type="dcterms:W3CDTF">2026-07-20T15:41:53Z</dcterms:modified>
</cp:coreProperties>
</file>

<file path=docProps/custom.xml><?xml version="1.0" encoding="utf-8"?>
<Properties xmlns="http://schemas.openxmlformats.org/officeDocument/2006/custom-properties" xmlns:vt="http://schemas.openxmlformats.org/officeDocument/2006/docPropsVTypes"/>
</file>